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53F" w:rsidRDefault="00C0153F"/>
    <w:tbl>
      <w:tblPr>
        <w:tblStyle w:val="Tabelacomgrade"/>
        <w:tblW w:w="6283" w:type="pct"/>
        <w:tblInd w:w="-572" w:type="dxa"/>
        <w:tblLook w:val="04A0" w:firstRow="1" w:lastRow="0" w:firstColumn="1" w:lastColumn="0" w:noHBand="0" w:noVBand="1"/>
      </w:tblPr>
      <w:tblGrid>
        <w:gridCol w:w="10319"/>
      </w:tblGrid>
      <w:tr w:rsidR="00C0153F" w:rsidTr="00C0153F">
        <w:tc>
          <w:tcPr>
            <w:tcW w:w="5000" w:type="pct"/>
            <w:vAlign w:val="center"/>
          </w:tcPr>
          <w:p w:rsidR="00C0153F" w:rsidRPr="00AA57FB" w:rsidRDefault="00C0153F" w:rsidP="00C0153F">
            <w:pPr>
              <w:ind w:left="-993" w:right="-716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noProof/>
                <w:sz w:val="22"/>
                <w:szCs w:val="22"/>
                <w:lang w:eastAsia="pt-BR"/>
              </w:rPr>
              <w:drawing>
                <wp:anchor distT="0" distB="0" distL="114300" distR="114300" simplePos="0" relativeHeight="251658240" behindDoc="1" locked="0" layoutInCell="1" allowOverlap="1" wp14:anchorId="3765746E" wp14:editId="4A306FD6">
                  <wp:simplePos x="0" y="0"/>
                  <wp:positionH relativeFrom="column">
                    <wp:posOffset>-1061720</wp:posOffset>
                  </wp:positionH>
                  <wp:positionV relativeFrom="paragraph">
                    <wp:posOffset>130810</wp:posOffset>
                  </wp:positionV>
                  <wp:extent cx="1190625" cy="507365"/>
                  <wp:effectExtent l="0" t="0" r="9525" b="6985"/>
                  <wp:wrapSquare wrapText="bothSides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nima-verde-roxo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625" cy="507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:rsidR="00C0153F" w:rsidRPr="00AA57FB" w:rsidRDefault="00C0153F" w:rsidP="00C0153F">
            <w:pPr>
              <w:ind w:right="-716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C0153F" w:rsidRPr="00AA57FB" w:rsidRDefault="00C0153F" w:rsidP="00C0153F">
            <w:pPr>
              <w:ind w:right="-716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FORMULÁRIO PARA CADASTRO DE FORNECEDORES INTERNACIONAIS</w:t>
            </w:r>
          </w:p>
          <w:p w:rsidR="003A1399" w:rsidRPr="00AA57FB" w:rsidRDefault="003A1399" w:rsidP="003A1399">
            <w:pPr>
              <w:ind w:right="-716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3A1399" w:rsidRDefault="003A1399" w:rsidP="003A1399">
            <w:pPr>
              <w:ind w:right="-716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INTERNATIONAL SUPPLIER REGISTRATION FORM</w:t>
            </w:r>
          </w:p>
          <w:p w:rsidR="00C0153F" w:rsidRDefault="00C0153F" w:rsidP="00C0153F">
            <w:pPr>
              <w:ind w:right="-716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</w:p>
          <w:p w:rsidR="00C0153F" w:rsidRDefault="00C0153F" w:rsidP="00C0153F">
            <w:pPr>
              <w:ind w:left="-993" w:right="-716"/>
              <w:jc w:val="center"/>
              <w:rPr>
                <w:lang w:val="en-US"/>
              </w:rPr>
            </w:pP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AA57FB" w:rsidRDefault="00C0153F" w:rsidP="00BD1908">
            <w:pPr>
              <w:spacing w:line="360" w:lineRule="auto"/>
              <w:ind w:left="-993" w:right="-716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NOME DA EMPRESA</w:t>
            </w:r>
            <w:r w:rsidR="003A1399"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/COMPANY NAME</w:t>
            </w:r>
            <w:r w:rsidR="008109EA"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*:</w:t>
            </w:r>
          </w:p>
          <w:p w:rsidR="00C0153F" w:rsidRPr="00AA57F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C0153F" w:rsidP="00BD1908">
            <w:pPr>
              <w:spacing w:line="360" w:lineRule="auto"/>
              <w:ind w:left="-993" w:right="-716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</w:t>
            </w: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ENDEREÇO</w:t>
            </w:r>
            <w:r w:rsid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/</w:t>
            </w:r>
            <w:r w:rsidR="003A1399" w:rsidRP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ADDRESS</w:t>
            </w:r>
            <w:r w:rsidR="008109EA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*:</w:t>
            </w: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 xml:space="preserve">                                                                                       NÚMERO</w:t>
            </w:r>
            <w:r w:rsid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/NUMBER</w:t>
            </w:r>
            <w:r w:rsidR="008109EA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*</w:t>
            </w: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:</w:t>
            </w:r>
          </w:p>
          <w:p w:rsidR="00C0153F" w:rsidRPr="00767EB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AA57FB" w:rsidRDefault="00C0153F" w:rsidP="00BD1908">
            <w:pPr>
              <w:spacing w:line="360" w:lineRule="auto"/>
              <w:ind w:left="-993" w:right="-716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BAIRRO</w:t>
            </w:r>
            <w:r w:rsidR="003A1399"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/</w:t>
            </w:r>
            <w:r w:rsidR="003A1399">
              <w:t xml:space="preserve"> </w:t>
            </w:r>
            <w:r w:rsidR="00AA57FB"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DIS</w:t>
            </w:r>
            <w:r w:rsidR="00AA57FB">
              <w:rPr>
                <w:rFonts w:ascii="Times New Roman" w:hAnsi="Times New Roman" w:cs="Times New Roman"/>
                <w:b/>
                <w:sz w:val="22"/>
                <w:szCs w:val="22"/>
              </w:rPr>
              <w:t>TRICT</w:t>
            </w:r>
            <w:r w:rsidR="008109EA"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*</w:t>
            </w: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:                                                               CEP</w:t>
            </w:r>
            <w:r w:rsidR="003A1399"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/</w:t>
            </w:r>
            <w:r w:rsidR="003A1399">
              <w:t xml:space="preserve"> </w:t>
            </w:r>
            <w:r w:rsidR="003A1399"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ZIP CODE:</w:t>
            </w:r>
          </w:p>
          <w:p w:rsidR="00C0153F" w:rsidRPr="00AA57F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08287C" w:rsidRDefault="003A1399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PAÍS/COUNTRY</w:t>
            </w:r>
            <w:r w:rsidR="008109EA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*</w:t>
            </w:r>
            <w:r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="00C0153F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                                     ESTADO</w:t>
            </w:r>
            <w:r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/STATE</w:t>
            </w:r>
            <w:r w:rsidR="008109EA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*</w:t>
            </w:r>
            <w:r w:rsidR="00C0153F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:                              CIDADE</w:t>
            </w:r>
            <w:r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/CITY</w:t>
            </w:r>
            <w:r w:rsidR="008109EA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*</w:t>
            </w:r>
            <w:r w:rsidR="00C0153F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TELEFONE</w:t>
            </w:r>
            <w:r w:rsidR="003A1399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/</w:t>
            </w:r>
            <w:r w:rsidR="003A1399">
              <w:t xml:space="preserve"> </w:t>
            </w:r>
            <w:r w:rsidR="003A1399" w:rsidRP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TELEPHONE</w:t>
            </w: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:</w:t>
            </w: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HOMEPAGE:</w:t>
            </w: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E-MAIL:</w:t>
            </w:r>
          </w:p>
        </w:tc>
      </w:tr>
      <w:tr w:rsidR="00C0153F" w:rsidRPr="00AA57FB" w:rsidTr="00BD1908">
        <w:tc>
          <w:tcPr>
            <w:tcW w:w="5000" w:type="pct"/>
            <w:vAlign w:val="center"/>
          </w:tcPr>
          <w:p w:rsidR="00C0153F" w:rsidRPr="00C0153F" w:rsidRDefault="0008287C" w:rsidP="0008287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 xml:space="preserve">FORM FOR EXCLUSIVE FILLING </w:t>
            </w:r>
            <w:r w:rsidR="003A1399" w:rsidRP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 xml:space="preserve">OF </w:t>
            </w:r>
            <w:r w:rsid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 xml:space="preserve">ÂNIMA - </w:t>
            </w:r>
            <w:r w:rsidR="00C0153F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SOLICITANTE</w:t>
            </w:r>
            <w:r w:rsid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 xml:space="preserve"> - </w:t>
            </w: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RESPONSÁVEL PELO PREENCHIMENTO</w:t>
            </w:r>
            <w:r w:rsidR="008109EA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*</w:t>
            </w: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:</w:t>
            </w: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E-MAIL</w:t>
            </w:r>
            <w:r w:rsidR="008109EA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*</w:t>
            </w: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:</w:t>
            </w: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8A3C0B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 xml:space="preserve">LIDERANÇA </w:t>
            </w:r>
            <w:r w:rsidR="00C0153F"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RESPONSÁVEL PELA COMPRA</w:t>
            </w:r>
            <w:r w:rsidR="008109EA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*</w:t>
            </w:r>
            <w:r w:rsidR="00C0153F"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:</w:t>
            </w:r>
          </w:p>
        </w:tc>
      </w:tr>
      <w:tr w:rsidR="00C0153F" w:rsidTr="00BD1908">
        <w:tc>
          <w:tcPr>
            <w:tcW w:w="5000" w:type="pct"/>
            <w:vAlign w:val="center"/>
          </w:tcPr>
          <w:p w:rsidR="00C0153F" w:rsidRPr="00767EBB" w:rsidRDefault="00C0153F" w:rsidP="00BD1908">
            <w:pPr>
              <w:spacing w:line="360" w:lineRule="auto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E-MAIL</w:t>
            </w:r>
            <w:r w:rsidR="008109EA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*</w:t>
            </w:r>
            <w:r w:rsidRPr="00767EBB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:</w:t>
            </w:r>
          </w:p>
        </w:tc>
      </w:tr>
      <w:tr w:rsidR="00C0153F" w:rsidRPr="0008287C" w:rsidTr="00E544FA">
        <w:trPr>
          <w:trHeight w:val="1208"/>
        </w:trPr>
        <w:tc>
          <w:tcPr>
            <w:tcW w:w="5000" w:type="pct"/>
            <w:vAlign w:val="center"/>
          </w:tcPr>
          <w:p w:rsidR="00C0153F" w:rsidRPr="0008287C" w:rsidRDefault="00C0153F" w:rsidP="00C0153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TERMO DE COMPROMISSO</w:t>
            </w:r>
            <w:r w:rsidR="003A1399" w:rsidRPr="0008287C">
              <w:rPr>
                <w:rFonts w:ascii="Times New Roman" w:hAnsi="Times New Roman" w:cs="Times New Roman"/>
                <w:b/>
                <w:sz w:val="22"/>
                <w:szCs w:val="22"/>
              </w:rPr>
              <w:t>/COMMITMENT TERM</w:t>
            </w:r>
          </w:p>
          <w:p w:rsidR="00C0153F" w:rsidRPr="003A1399" w:rsidRDefault="00C0153F" w:rsidP="00C0153F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A1399">
              <w:rPr>
                <w:rFonts w:ascii="Times New Roman" w:hAnsi="Times New Roman" w:cs="Times New Roman"/>
                <w:sz w:val="22"/>
                <w:szCs w:val="22"/>
              </w:rPr>
              <w:t xml:space="preserve">Declaro que as informações acima prestadas são verdadeiras, e assumo a inteira responsabilidade pelas </w:t>
            </w:r>
            <w:proofErr w:type="gramStart"/>
            <w:r w:rsidRPr="003A1399">
              <w:rPr>
                <w:rFonts w:ascii="Times New Roman" w:hAnsi="Times New Roman" w:cs="Times New Roman"/>
                <w:sz w:val="22"/>
                <w:szCs w:val="22"/>
              </w:rPr>
              <w:t>mesmas</w:t>
            </w:r>
            <w:r w:rsidR="003A1399" w:rsidRPr="003A1399">
              <w:rPr>
                <w:rFonts w:ascii="Times New Roman" w:hAnsi="Times New Roman" w:cs="Times New Roman"/>
                <w:sz w:val="22"/>
                <w:szCs w:val="22"/>
              </w:rPr>
              <w:t>./</w:t>
            </w:r>
            <w:proofErr w:type="gramEnd"/>
          </w:p>
          <w:p w:rsidR="003A1399" w:rsidRPr="0008287C" w:rsidRDefault="003A1399" w:rsidP="003A1399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08287C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I declare that the information provided a</w:t>
            </w:r>
            <w:r w:rsidR="0008287C" w:rsidRPr="0008287C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bove is true, and I assume co</w:t>
            </w:r>
            <w:r w:rsidR="0008287C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mplete </w:t>
            </w:r>
            <w:r w:rsidRPr="0008287C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responsibility for it.</w:t>
            </w:r>
          </w:p>
        </w:tc>
      </w:tr>
      <w:tr w:rsidR="00C0153F" w:rsidTr="00E544FA">
        <w:trPr>
          <w:trHeight w:val="1208"/>
        </w:trPr>
        <w:tc>
          <w:tcPr>
            <w:tcW w:w="5000" w:type="pct"/>
            <w:vAlign w:val="center"/>
          </w:tcPr>
          <w:p w:rsidR="00C0153F" w:rsidRPr="00C0153F" w:rsidRDefault="00C0153F" w:rsidP="00C0153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DATA</w:t>
            </w:r>
            <w:r w:rsidR="003A1399"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/DATE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lang w:val="en-US"/>
              </w:rPr>
              <w:t>:___/___/_____.</w:t>
            </w:r>
          </w:p>
        </w:tc>
      </w:tr>
    </w:tbl>
    <w:p w:rsidR="008109EA" w:rsidRDefault="008109EA">
      <w:pPr>
        <w:rPr>
          <w:rFonts w:ascii="Times New Roman" w:hAnsi="Times New Roman" w:cs="Times New Roman"/>
          <w:b/>
          <w:sz w:val="22"/>
          <w:szCs w:val="22"/>
          <w:lang w:val="en-US"/>
        </w:rPr>
      </w:pPr>
    </w:p>
    <w:p w:rsidR="008109EA" w:rsidRDefault="008109EA">
      <w:pPr>
        <w:rPr>
          <w:rFonts w:ascii="Times New Roman" w:hAnsi="Times New Roman" w:cs="Times New Roman"/>
          <w:b/>
          <w:sz w:val="22"/>
          <w:szCs w:val="22"/>
          <w:lang w:val="en-US"/>
        </w:rPr>
      </w:pPr>
    </w:p>
    <w:p w:rsidR="008109EA" w:rsidRDefault="008109EA">
      <w:pPr>
        <w:rPr>
          <w:rFonts w:ascii="Times New Roman" w:hAnsi="Times New Roman" w:cs="Times New Roman"/>
          <w:b/>
          <w:sz w:val="22"/>
          <w:szCs w:val="22"/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212"/>
      </w:tblGrid>
      <w:tr w:rsidR="008109EA" w:rsidTr="008109EA">
        <w:tc>
          <w:tcPr>
            <w:tcW w:w="8212" w:type="dxa"/>
          </w:tcPr>
          <w:p w:rsidR="008109EA" w:rsidRPr="00AA57FB" w:rsidRDefault="008109EA" w:rsidP="008109EA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Observações/</w:t>
            </w:r>
            <w:proofErr w:type="spellStart"/>
            <w:r w:rsidR="0008287C">
              <w:rPr>
                <w:rFonts w:ascii="Times New Roman" w:hAnsi="Times New Roman" w:cs="Times New Roman"/>
                <w:b/>
                <w:sz w:val="22"/>
                <w:szCs w:val="22"/>
              </w:rPr>
              <w:t>Additional</w:t>
            </w:r>
            <w:proofErr w:type="spellEnd"/>
            <w:r w:rsidR="0008287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="0008287C">
              <w:rPr>
                <w:rFonts w:ascii="Times New Roman" w:hAnsi="Times New Roman" w:cs="Times New Roman"/>
                <w:b/>
                <w:sz w:val="22"/>
                <w:szCs w:val="22"/>
              </w:rPr>
              <w:t>c</w:t>
            </w:r>
            <w:r w:rsidRPr="00AA57FB">
              <w:rPr>
                <w:rFonts w:ascii="Times New Roman" w:hAnsi="Times New Roman" w:cs="Times New Roman"/>
                <w:b/>
                <w:sz w:val="22"/>
                <w:szCs w:val="22"/>
              </w:rPr>
              <w:t>omments</w:t>
            </w:r>
            <w:proofErr w:type="spellEnd"/>
          </w:p>
          <w:p w:rsidR="008109EA" w:rsidRPr="00AA57FB" w:rsidRDefault="008109EA" w:rsidP="008109E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109EA" w:rsidRPr="00AA57FB" w:rsidRDefault="008109EA" w:rsidP="008109E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A57FB">
              <w:rPr>
                <w:rFonts w:ascii="Times New Roman" w:hAnsi="Times New Roman" w:cs="Times New Roman"/>
                <w:sz w:val="22"/>
                <w:szCs w:val="22"/>
              </w:rPr>
              <w:t>*Campos de preenchimento obrigatório</w:t>
            </w:r>
            <w:r w:rsidR="0008287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AA57FB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r w:rsidRPr="008109E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AA57FB">
              <w:rPr>
                <w:rFonts w:ascii="Times New Roman" w:hAnsi="Times New Roman" w:cs="Times New Roman"/>
                <w:sz w:val="22"/>
                <w:szCs w:val="22"/>
              </w:rPr>
              <w:t>Required</w:t>
            </w:r>
            <w:proofErr w:type="spellEnd"/>
            <w:r w:rsidRPr="00AA57F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AA57FB">
              <w:rPr>
                <w:rFonts w:ascii="Times New Roman" w:hAnsi="Times New Roman" w:cs="Times New Roman"/>
                <w:sz w:val="22"/>
                <w:szCs w:val="22"/>
              </w:rPr>
              <w:t>fields</w:t>
            </w:r>
            <w:proofErr w:type="spellEnd"/>
          </w:p>
          <w:p w:rsidR="008109EA" w:rsidRPr="00AA57FB" w:rsidRDefault="008109EA" w:rsidP="008109E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8109EA" w:rsidRPr="00AA57FB" w:rsidRDefault="008109EA" w:rsidP="008109E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A57FB">
              <w:rPr>
                <w:rFonts w:ascii="Times New Roman" w:hAnsi="Times New Roman" w:cs="Times New Roman"/>
                <w:sz w:val="22"/>
                <w:szCs w:val="22"/>
              </w:rPr>
              <w:t xml:space="preserve">Encaminhar o formulário preenchido para/ </w:t>
            </w:r>
            <w:proofErr w:type="spellStart"/>
            <w:r w:rsidR="0008287C">
              <w:rPr>
                <w:rFonts w:ascii="Times New Roman" w:hAnsi="Times New Roman" w:cs="Times New Roman"/>
                <w:sz w:val="22"/>
                <w:szCs w:val="22"/>
              </w:rPr>
              <w:t>Submit</w:t>
            </w:r>
            <w:bookmarkStart w:id="0" w:name="_GoBack"/>
            <w:bookmarkEnd w:id="0"/>
            <w:proofErr w:type="spellEnd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>the</w:t>
            </w:r>
            <w:proofErr w:type="spellEnd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>completed</w:t>
            </w:r>
            <w:proofErr w:type="spellEnd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>form</w:t>
            </w:r>
            <w:proofErr w:type="spellEnd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109EA">
              <w:rPr>
                <w:rFonts w:ascii="Times New Roman" w:hAnsi="Times New Roman" w:cs="Times New Roman"/>
                <w:sz w:val="22"/>
                <w:szCs w:val="22"/>
              </w:rPr>
              <w:t>to</w:t>
            </w:r>
            <w:proofErr w:type="spellEnd"/>
            <w:r w:rsidRPr="00AA57FB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:rsidR="008109EA" w:rsidRPr="00AA57FB" w:rsidRDefault="0008287C" w:rsidP="008109E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hyperlink r:id="rId6" w:history="1">
              <w:r w:rsidR="008109EA" w:rsidRPr="00AA57FB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caroliny.schultz@animaeducacao.com.br</w:t>
              </w:r>
            </w:hyperlink>
            <w:r w:rsidR="008109EA" w:rsidRPr="00AA57FB">
              <w:rPr>
                <w:rFonts w:ascii="Times New Roman" w:hAnsi="Times New Roman" w:cs="Times New Roman"/>
                <w:sz w:val="22"/>
                <w:szCs w:val="22"/>
              </w:rPr>
              <w:t xml:space="preserve"> e </w:t>
            </w:r>
            <w:hyperlink r:id="rId7" w:history="1">
              <w:r w:rsidR="008109EA" w:rsidRPr="008109EA">
                <w:rPr>
                  <w:rStyle w:val="Hyperlink"/>
                  <w:rFonts w:ascii="Times New Roman" w:hAnsi="Times New Roman" w:cs="Times New Roman"/>
                  <w:sz w:val="22"/>
                  <w:szCs w:val="22"/>
                  <w:shd w:val="clear" w:color="auto" w:fill="FFFFFF"/>
                </w:rPr>
                <w:t>dayane.cidral@unisociesc.com.br</w:t>
              </w:r>
            </w:hyperlink>
            <w:r w:rsidR="008109EA" w:rsidRPr="008109EA">
              <w:rPr>
                <w:rFonts w:ascii="Times New Roman" w:hAnsi="Times New Roman" w:cs="Times New Roman"/>
                <w:color w:val="484644"/>
                <w:sz w:val="22"/>
                <w:szCs w:val="22"/>
                <w:shd w:val="clear" w:color="auto" w:fill="FFFFFF"/>
              </w:rPr>
              <w:t xml:space="preserve"> </w:t>
            </w:r>
          </w:p>
          <w:p w:rsidR="008109EA" w:rsidRPr="00AA57FB" w:rsidRDefault="008109EA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:rsidR="008109EA" w:rsidRPr="00AA57FB" w:rsidRDefault="008109EA">
      <w:pPr>
        <w:rPr>
          <w:rFonts w:ascii="Times New Roman" w:hAnsi="Times New Roman" w:cs="Times New Roman"/>
          <w:b/>
          <w:sz w:val="22"/>
          <w:szCs w:val="22"/>
        </w:rPr>
      </w:pPr>
    </w:p>
    <w:p w:rsidR="00902F40" w:rsidRPr="00AA57FB" w:rsidRDefault="00902F40">
      <w:pPr>
        <w:rPr>
          <w:rFonts w:ascii="Times New Roman" w:hAnsi="Times New Roman" w:cs="Times New Roman"/>
          <w:b/>
          <w:sz w:val="22"/>
          <w:szCs w:val="22"/>
        </w:rPr>
      </w:pPr>
    </w:p>
    <w:p w:rsidR="00902F40" w:rsidRPr="00AA57FB" w:rsidRDefault="00902F40">
      <w:pPr>
        <w:rPr>
          <w:rFonts w:ascii="Times New Roman" w:hAnsi="Times New Roman" w:cs="Times New Roman"/>
          <w:b/>
          <w:sz w:val="22"/>
          <w:szCs w:val="22"/>
        </w:rPr>
      </w:pPr>
    </w:p>
    <w:p w:rsidR="00902F40" w:rsidRPr="00AA57FB" w:rsidRDefault="00902F40">
      <w:pPr>
        <w:rPr>
          <w:rFonts w:ascii="Times New Roman" w:hAnsi="Times New Roman" w:cs="Times New Roman"/>
          <w:b/>
          <w:sz w:val="22"/>
          <w:szCs w:val="22"/>
        </w:rPr>
      </w:pPr>
    </w:p>
    <w:p w:rsidR="00902F40" w:rsidRPr="00AA57FB" w:rsidRDefault="00902F40">
      <w:pPr>
        <w:rPr>
          <w:rFonts w:ascii="Times New Roman" w:hAnsi="Times New Roman" w:cs="Times New Roman"/>
          <w:b/>
          <w:sz w:val="22"/>
          <w:szCs w:val="22"/>
        </w:rPr>
      </w:pPr>
    </w:p>
    <w:p w:rsidR="00902F40" w:rsidRPr="00C0153F" w:rsidRDefault="00902F40"/>
    <w:sectPr w:rsidR="00902F40" w:rsidRPr="00C0153F" w:rsidSect="008109EA">
      <w:pgSz w:w="11906" w:h="16838"/>
      <w:pgMar w:top="709" w:right="1983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C1301E"/>
    <w:multiLevelType w:val="hybridMultilevel"/>
    <w:tmpl w:val="5D6E993A"/>
    <w:lvl w:ilvl="0" w:tplc="7A0CA36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TIyNLc0NTIxNDRW0lEKTi0uzszPAykwrAUAnqNyIiwAAAA="/>
  </w:docVars>
  <w:rsids>
    <w:rsidRoot w:val="00C0153F"/>
    <w:rsid w:val="0008287C"/>
    <w:rsid w:val="003343BE"/>
    <w:rsid w:val="003A1399"/>
    <w:rsid w:val="008109EA"/>
    <w:rsid w:val="008A3C0B"/>
    <w:rsid w:val="00902F40"/>
    <w:rsid w:val="009F0A93"/>
    <w:rsid w:val="00AA57FB"/>
    <w:rsid w:val="00C0153F"/>
    <w:rsid w:val="00E81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225BC8"/>
  <w15:chartTrackingRefBased/>
  <w15:docId w15:val="{28AB66CF-53F8-47CF-8FED-FA05ACB69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153F"/>
    <w:pPr>
      <w:spacing w:after="0" w:line="240" w:lineRule="auto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0153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109EA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8109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ayane.cidral@unisociesc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roliny.schultz@animaeducacao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250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schultz</dc:creator>
  <cp:keywords/>
  <dc:description/>
  <cp:lastModifiedBy>Henrique Puccini Hassi</cp:lastModifiedBy>
  <cp:revision>7</cp:revision>
  <dcterms:created xsi:type="dcterms:W3CDTF">2020-05-03T20:35:00Z</dcterms:created>
  <dcterms:modified xsi:type="dcterms:W3CDTF">2021-02-26T23:14:00Z</dcterms:modified>
</cp:coreProperties>
</file>